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FCF71" w14:textId="58F5D1C9" w:rsidR="00CE4808" w:rsidRPr="00100896" w:rsidRDefault="004C79B7" w:rsidP="000800BD">
      <w:pPr>
        <w:pStyle w:val="Ttulo1"/>
        <w:ind w:right="49"/>
        <w:rPr>
          <w:rFonts w:ascii="Verdana" w:eastAsiaTheme="minorHAnsi" w:hAnsi="Verdana" w:cstheme="minorBidi"/>
          <w:sz w:val="20"/>
        </w:rPr>
      </w:pPr>
      <w:bookmarkStart w:id="0" w:name="_Hlk144824409"/>
      <w:r w:rsidRPr="004C79B7">
        <w:rPr>
          <w:rFonts w:ascii="Verdana" w:eastAsiaTheme="minorHAnsi" w:hAnsi="Verdana" w:cstheme="minorBidi"/>
          <w:sz w:val="20"/>
        </w:rPr>
        <w:t xml:space="preserve">ANEXO </w:t>
      </w:r>
      <w:r>
        <w:rPr>
          <w:rFonts w:ascii="Verdana" w:eastAsiaTheme="minorHAnsi" w:hAnsi="Verdana" w:cstheme="minorBidi"/>
          <w:sz w:val="20"/>
        </w:rPr>
        <w:t>1</w:t>
      </w:r>
      <w:r w:rsidR="000800BD">
        <w:rPr>
          <w:rFonts w:ascii="Verdana" w:eastAsiaTheme="minorHAnsi" w:hAnsi="Verdana" w:cstheme="minorBidi"/>
          <w:sz w:val="20"/>
        </w:rPr>
        <w:t>1</w:t>
      </w:r>
      <w:r w:rsidRPr="004C79B7">
        <w:rPr>
          <w:rFonts w:ascii="Verdana" w:eastAsiaTheme="minorHAnsi" w:hAnsi="Verdana" w:cstheme="minorBidi"/>
          <w:sz w:val="20"/>
        </w:rPr>
        <w:t xml:space="preserve"> – </w:t>
      </w:r>
      <w:r w:rsidR="000800BD" w:rsidRPr="000800BD">
        <w:rPr>
          <w:rFonts w:ascii="Verdana" w:eastAsiaTheme="minorHAnsi" w:hAnsi="Verdana" w:cstheme="minorBidi"/>
          <w:sz w:val="20"/>
        </w:rPr>
        <w:tab/>
        <w:t>IMPACTO DE LA PROPUESTA EN EL FUNCIONAMIENTO DE LOS CENTROS INVOLUCRADOS</w:t>
      </w:r>
    </w:p>
    <w:bookmarkEnd w:id="0"/>
    <w:p w14:paraId="0825FBE5" w14:textId="77777777" w:rsidR="00CE4808" w:rsidRPr="00C95BAB" w:rsidRDefault="00CE4808" w:rsidP="00CE4808">
      <w:pPr>
        <w:jc w:val="both"/>
        <w:rPr>
          <w:rFonts w:ascii="Verdana" w:hAnsi="Verdana"/>
          <w:sz w:val="20"/>
          <w:lang w:val="es-ES_tradnl"/>
        </w:rPr>
      </w:pPr>
    </w:p>
    <w:p w14:paraId="1A107AA2" w14:textId="77777777" w:rsidR="00E04538" w:rsidRPr="00E04538" w:rsidRDefault="00E04538" w:rsidP="00E04538">
      <w:pPr>
        <w:jc w:val="both"/>
        <w:rPr>
          <w:rFonts w:ascii="Verdana" w:hAnsi="Verdana"/>
          <w:sz w:val="20"/>
        </w:rPr>
      </w:pPr>
      <w:r w:rsidRPr="00E04538">
        <w:rPr>
          <w:rFonts w:ascii="Verdana" w:hAnsi="Verdana"/>
          <w:sz w:val="20"/>
        </w:rPr>
        <w:t>En esta sección debe detallar aspectos principales de la historia de funcionamiento de los centros y responder</w:t>
      </w:r>
    </w:p>
    <w:p w14:paraId="053D52ED" w14:textId="77777777" w:rsidR="00E04538" w:rsidRPr="00E04538" w:rsidRDefault="00E04538" w:rsidP="00E04538">
      <w:pPr>
        <w:jc w:val="both"/>
        <w:rPr>
          <w:rFonts w:ascii="Verdana" w:hAnsi="Verdana"/>
          <w:sz w:val="20"/>
        </w:rPr>
      </w:pPr>
      <w:r w:rsidRPr="00E04538">
        <w:rPr>
          <w:rFonts w:ascii="Verdana" w:hAnsi="Verdana"/>
          <w:sz w:val="20"/>
        </w:rPr>
        <w:t>a la pregunta de cómo el trabajo entre los centros participantes potenciará el quehacer particular de cada</w:t>
      </w:r>
    </w:p>
    <w:p w14:paraId="11CB7DAC" w14:textId="4F78EB15" w:rsidR="00DC5B84" w:rsidRDefault="00E04538" w:rsidP="00E04538">
      <w:pPr>
        <w:jc w:val="both"/>
        <w:rPr>
          <w:rFonts w:ascii="Verdana" w:hAnsi="Verdana"/>
          <w:sz w:val="20"/>
        </w:rPr>
      </w:pPr>
      <w:r w:rsidRPr="00E04538">
        <w:rPr>
          <w:rFonts w:ascii="Verdana" w:hAnsi="Verdana"/>
          <w:sz w:val="20"/>
        </w:rPr>
        <w:t>uno de ellos</w:t>
      </w:r>
      <w:r>
        <w:rPr>
          <w:rFonts w:ascii="Verdana" w:hAnsi="Verdana"/>
          <w:sz w:val="20"/>
        </w:rPr>
        <w:t>.</w:t>
      </w:r>
    </w:p>
    <w:p w14:paraId="239D5B26" w14:textId="77777777" w:rsidR="00DC5B84" w:rsidRDefault="00DC5B84" w:rsidP="000B2580">
      <w:pPr>
        <w:jc w:val="both"/>
        <w:rPr>
          <w:rFonts w:ascii="Verdana" w:hAnsi="Verdana"/>
          <w:sz w:val="20"/>
        </w:rPr>
      </w:pPr>
    </w:p>
    <w:p w14:paraId="61A8C161" w14:textId="6399CA30" w:rsidR="000B2580" w:rsidRDefault="00CE4808" w:rsidP="000B2580">
      <w:pPr>
        <w:jc w:val="both"/>
        <w:rPr>
          <w:rFonts w:ascii="Verdana" w:hAnsi="Verdana"/>
          <w:sz w:val="20"/>
        </w:rPr>
      </w:pPr>
      <w:r w:rsidRPr="00F107FE">
        <w:rPr>
          <w:rFonts w:ascii="Verdana" w:hAnsi="Verdana"/>
          <w:b/>
          <w:sz w:val="20"/>
        </w:rPr>
        <w:t xml:space="preserve">Extensión máxima: </w:t>
      </w:r>
      <w:r w:rsidR="00E04538">
        <w:rPr>
          <w:rFonts w:ascii="Verdana" w:hAnsi="Verdana"/>
          <w:b/>
          <w:sz w:val="20"/>
        </w:rPr>
        <w:t>1</w:t>
      </w:r>
      <w:r w:rsidRPr="00F107FE">
        <w:rPr>
          <w:rFonts w:ascii="Verdana" w:hAnsi="Verdana"/>
          <w:b/>
          <w:sz w:val="20"/>
        </w:rPr>
        <w:t xml:space="preserve"> página</w:t>
      </w:r>
      <w:r w:rsidRPr="00F107FE">
        <w:rPr>
          <w:rFonts w:ascii="Verdana" w:hAnsi="Verdana"/>
          <w:sz w:val="20"/>
        </w:rPr>
        <w:t xml:space="preserve"> (utilizar formato tamaño carta, fuente Verdana tamaño 10 o similar).</w:t>
      </w:r>
    </w:p>
    <w:p w14:paraId="220F9D00" w14:textId="77777777" w:rsidR="00EC71B5" w:rsidRDefault="00EC71B5" w:rsidP="000B2580">
      <w:pPr>
        <w:jc w:val="both"/>
        <w:rPr>
          <w:rFonts w:ascii="Verdana" w:hAnsi="Verdana"/>
          <w:sz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872"/>
      </w:tblGrid>
      <w:tr w:rsidR="00E04538" w14:paraId="561DC301" w14:textId="77777777" w:rsidTr="00E04538">
        <w:tc>
          <w:tcPr>
            <w:tcW w:w="10872" w:type="dxa"/>
          </w:tcPr>
          <w:p w14:paraId="5E0B955E" w14:textId="26D3A4AE" w:rsidR="00E04538" w:rsidRPr="00E04538" w:rsidRDefault="00E04538" w:rsidP="00E04538">
            <w:pPr>
              <w:jc w:val="both"/>
              <w:rPr>
                <w:rFonts w:ascii="Verdana" w:hAnsi="Verdana"/>
                <w:b/>
                <w:bCs/>
                <w:sz w:val="20"/>
              </w:rPr>
            </w:pPr>
            <w:r w:rsidRPr="00E04538">
              <w:rPr>
                <w:rFonts w:ascii="Verdana" w:hAnsi="Verdana"/>
                <w:b/>
                <w:bCs/>
                <w:sz w:val="20"/>
              </w:rPr>
              <w:t>1.</w:t>
            </w:r>
            <w:r w:rsidRPr="00E04538">
              <w:rPr>
                <w:rFonts w:ascii="Verdana" w:hAnsi="Verdana"/>
                <w:b/>
                <w:bCs/>
                <w:sz w:val="20"/>
              </w:rPr>
              <w:t>I</w:t>
            </w:r>
            <w:r w:rsidRPr="00E04538">
              <w:rPr>
                <w:rFonts w:ascii="Verdana" w:hAnsi="Verdana"/>
                <w:b/>
                <w:bCs/>
                <w:sz w:val="20"/>
              </w:rPr>
              <w:t>mpacto de la propuesta en Centros:</w:t>
            </w:r>
          </w:p>
          <w:p w14:paraId="4DEB475E" w14:textId="7D6E2E22" w:rsidR="00E04538" w:rsidRDefault="00E04538" w:rsidP="00E04538">
            <w:pPr>
              <w:jc w:val="both"/>
              <w:rPr>
                <w:rFonts w:ascii="Verdana" w:hAnsi="Verdana"/>
                <w:sz w:val="20"/>
              </w:rPr>
            </w:pPr>
            <w:r w:rsidRPr="00E04538">
              <w:rPr>
                <w:rFonts w:ascii="Verdana" w:hAnsi="Verdana"/>
                <w:sz w:val="20"/>
              </w:rPr>
              <w:t>Refiérase a como el proyecto puede mejorar los indicadores existentes de cada Centro</w:t>
            </w:r>
          </w:p>
        </w:tc>
      </w:tr>
      <w:tr w:rsidR="00E04538" w14:paraId="716A68D1" w14:textId="77777777" w:rsidTr="00E04538">
        <w:tc>
          <w:tcPr>
            <w:tcW w:w="10872" w:type="dxa"/>
          </w:tcPr>
          <w:p w14:paraId="43866D64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DDE6070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A75F1B6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20D59F01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78ABB8EF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08AC2105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7181340D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752C562B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39E85C78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31FD1D78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  <w:p w14:paraId="4ECEDFBE" w14:textId="77777777" w:rsidR="00E04538" w:rsidRDefault="00E04538" w:rsidP="000B2580">
            <w:pPr>
              <w:jc w:val="both"/>
              <w:rPr>
                <w:rFonts w:ascii="Verdana" w:hAnsi="Verdana"/>
                <w:sz w:val="20"/>
              </w:rPr>
            </w:pPr>
          </w:p>
        </w:tc>
      </w:tr>
    </w:tbl>
    <w:p w14:paraId="63AE773E" w14:textId="77777777" w:rsidR="00E04538" w:rsidRDefault="00E04538" w:rsidP="000B2580">
      <w:pPr>
        <w:jc w:val="both"/>
        <w:rPr>
          <w:rFonts w:ascii="Verdana" w:hAnsi="Verdana"/>
          <w:sz w:val="20"/>
        </w:rPr>
      </w:pPr>
    </w:p>
    <w:p w14:paraId="3EA68A60" w14:textId="77777777" w:rsidR="00EC71B5" w:rsidRDefault="00EC71B5" w:rsidP="000B2580">
      <w:pPr>
        <w:jc w:val="both"/>
        <w:rPr>
          <w:rFonts w:ascii="Verdana" w:hAnsi="Verdana"/>
          <w:sz w:val="20"/>
        </w:rPr>
      </w:pPr>
    </w:p>
    <w:p w14:paraId="2351D161" w14:textId="77777777" w:rsidR="009835E4" w:rsidRDefault="009835E4" w:rsidP="006E420A">
      <w:pPr>
        <w:jc w:val="both"/>
        <w:rPr>
          <w:rFonts w:ascii="Verdana" w:hAnsi="Verdana"/>
          <w:sz w:val="20"/>
        </w:rPr>
      </w:pPr>
    </w:p>
    <w:p w14:paraId="2B3514F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118C596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1539B2A1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2ABFB1A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B2D30C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78C1C86D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59351FF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7BF323D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DD81B6D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9733EAF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7F49C66C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8932879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B75649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6C9536B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C279AD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E893AD4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37A7276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5E85E83F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C63BE58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53CEE471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88F8757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2DF33DE1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0E7AFE3E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676A7C6A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p w14:paraId="10BE8049" w14:textId="77777777" w:rsidR="004470DB" w:rsidRDefault="004470DB" w:rsidP="006E420A">
      <w:pPr>
        <w:jc w:val="both"/>
        <w:rPr>
          <w:rFonts w:ascii="Verdana" w:hAnsi="Verdana"/>
          <w:sz w:val="20"/>
        </w:rPr>
      </w:pPr>
    </w:p>
    <w:sectPr w:rsidR="004470DB" w:rsidSect="005E6350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74690" w14:textId="77777777" w:rsidR="00B56F8C" w:rsidRDefault="00B56F8C">
      <w:r>
        <w:separator/>
      </w:r>
    </w:p>
  </w:endnote>
  <w:endnote w:type="continuationSeparator" w:id="0">
    <w:p w14:paraId="42DAB4E1" w14:textId="77777777" w:rsidR="00B56F8C" w:rsidRDefault="00B56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9C82F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D21A09E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1BBD9" w14:textId="1B002445" w:rsidR="005A1807" w:rsidRDefault="005A1807" w:rsidP="000B2580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7C1C8" w14:textId="48BBCCBB" w:rsidR="000B2580" w:rsidRPr="000B2580" w:rsidRDefault="000B2580" w:rsidP="000B2580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98315" w14:textId="77777777" w:rsidR="00B56F8C" w:rsidRDefault="00B56F8C">
      <w:r>
        <w:separator/>
      </w:r>
    </w:p>
  </w:footnote>
  <w:footnote w:type="continuationSeparator" w:id="0">
    <w:p w14:paraId="683A0BED" w14:textId="77777777" w:rsidR="00B56F8C" w:rsidRDefault="00B56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716BC"/>
    <w:multiLevelType w:val="hybridMultilevel"/>
    <w:tmpl w:val="C838A99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8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6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DE3B49"/>
    <w:multiLevelType w:val="hybridMultilevel"/>
    <w:tmpl w:val="5036B60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9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88235145">
    <w:abstractNumId w:val="25"/>
  </w:num>
  <w:num w:numId="2" w16cid:durableId="1213931211">
    <w:abstractNumId w:val="30"/>
  </w:num>
  <w:num w:numId="3" w16cid:durableId="320699712">
    <w:abstractNumId w:val="14"/>
  </w:num>
  <w:num w:numId="4" w16cid:durableId="1586912752">
    <w:abstractNumId w:val="9"/>
  </w:num>
  <w:num w:numId="5" w16cid:durableId="1982076337">
    <w:abstractNumId w:val="17"/>
  </w:num>
  <w:num w:numId="6" w16cid:durableId="817066152">
    <w:abstractNumId w:val="24"/>
  </w:num>
  <w:num w:numId="7" w16cid:durableId="965698650">
    <w:abstractNumId w:val="13"/>
  </w:num>
  <w:num w:numId="8" w16cid:durableId="2142570210">
    <w:abstractNumId w:val="1"/>
  </w:num>
  <w:num w:numId="9" w16cid:durableId="64957959">
    <w:abstractNumId w:val="15"/>
  </w:num>
  <w:num w:numId="10" w16cid:durableId="1022166096">
    <w:abstractNumId w:val="29"/>
  </w:num>
  <w:num w:numId="11" w16cid:durableId="1146825436">
    <w:abstractNumId w:val="26"/>
  </w:num>
  <w:num w:numId="12" w16cid:durableId="1467042985">
    <w:abstractNumId w:val="19"/>
  </w:num>
  <w:num w:numId="13" w16cid:durableId="1691032893">
    <w:abstractNumId w:val="3"/>
  </w:num>
  <w:num w:numId="14" w16cid:durableId="1424375178">
    <w:abstractNumId w:val="8"/>
  </w:num>
  <w:num w:numId="15" w16cid:durableId="1475873405">
    <w:abstractNumId w:val="28"/>
  </w:num>
  <w:num w:numId="16" w16cid:durableId="523178390">
    <w:abstractNumId w:val="10"/>
  </w:num>
  <w:num w:numId="17" w16cid:durableId="1499073343">
    <w:abstractNumId w:val="18"/>
  </w:num>
  <w:num w:numId="18" w16cid:durableId="1585458431">
    <w:abstractNumId w:val="0"/>
  </w:num>
  <w:num w:numId="19" w16cid:durableId="1304046871">
    <w:abstractNumId w:val="23"/>
  </w:num>
  <w:num w:numId="20" w16cid:durableId="1886209718">
    <w:abstractNumId w:val="6"/>
  </w:num>
  <w:num w:numId="21" w16cid:durableId="1580410532">
    <w:abstractNumId w:val="2"/>
  </w:num>
  <w:num w:numId="22" w16cid:durableId="994459452">
    <w:abstractNumId w:val="7"/>
  </w:num>
  <w:num w:numId="23" w16cid:durableId="1404378742">
    <w:abstractNumId w:val="11"/>
  </w:num>
  <w:num w:numId="24" w16cid:durableId="1324116291">
    <w:abstractNumId w:val="5"/>
  </w:num>
  <w:num w:numId="25" w16cid:durableId="1611401187">
    <w:abstractNumId w:val="21"/>
  </w:num>
  <w:num w:numId="26" w16cid:durableId="1717119066">
    <w:abstractNumId w:val="22"/>
  </w:num>
  <w:num w:numId="27" w16cid:durableId="1272518067">
    <w:abstractNumId w:val="4"/>
  </w:num>
  <w:num w:numId="28" w16cid:durableId="171262051">
    <w:abstractNumId w:val="16"/>
  </w:num>
  <w:num w:numId="29" w16cid:durableId="2125539771">
    <w:abstractNumId w:val="20"/>
  </w:num>
  <w:num w:numId="30" w16cid:durableId="1146168418">
    <w:abstractNumId w:val="12"/>
  </w:num>
  <w:num w:numId="31" w16cid:durableId="55347070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LYAInNDA2MzcyUdpeDU4uLM/DyQAqNaADd+z48sAAAA"/>
  </w:docVars>
  <w:rsids>
    <w:rsidRoot w:val="00347D36"/>
    <w:rsid w:val="00004FA1"/>
    <w:rsid w:val="00024ABA"/>
    <w:rsid w:val="00027181"/>
    <w:rsid w:val="00033B18"/>
    <w:rsid w:val="00060473"/>
    <w:rsid w:val="000746D9"/>
    <w:rsid w:val="000800BD"/>
    <w:rsid w:val="00086A95"/>
    <w:rsid w:val="000B2580"/>
    <w:rsid w:val="000B6A73"/>
    <w:rsid w:val="000D060C"/>
    <w:rsid w:val="000E270F"/>
    <w:rsid w:val="000F41AC"/>
    <w:rsid w:val="000F70FB"/>
    <w:rsid w:val="00100896"/>
    <w:rsid w:val="00113FD5"/>
    <w:rsid w:val="0013125C"/>
    <w:rsid w:val="00141FCE"/>
    <w:rsid w:val="00162BB6"/>
    <w:rsid w:val="001653C9"/>
    <w:rsid w:val="001677F8"/>
    <w:rsid w:val="00177BD3"/>
    <w:rsid w:val="001B5E66"/>
    <w:rsid w:val="001C0D13"/>
    <w:rsid w:val="001D1C30"/>
    <w:rsid w:val="001D2C44"/>
    <w:rsid w:val="001E135A"/>
    <w:rsid w:val="00215266"/>
    <w:rsid w:val="00216D51"/>
    <w:rsid w:val="00220F49"/>
    <w:rsid w:val="00230691"/>
    <w:rsid w:val="00232F64"/>
    <w:rsid w:val="00241A59"/>
    <w:rsid w:val="002520CF"/>
    <w:rsid w:val="002542C2"/>
    <w:rsid w:val="00281B6E"/>
    <w:rsid w:val="002A4841"/>
    <w:rsid w:val="002B241A"/>
    <w:rsid w:val="002C260E"/>
    <w:rsid w:val="002D731E"/>
    <w:rsid w:val="002E3596"/>
    <w:rsid w:val="002E6269"/>
    <w:rsid w:val="0030282C"/>
    <w:rsid w:val="00305730"/>
    <w:rsid w:val="003207D4"/>
    <w:rsid w:val="003263B3"/>
    <w:rsid w:val="0033262B"/>
    <w:rsid w:val="00332E87"/>
    <w:rsid w:val="00347D36"/>
    <w:rsid w:val="00354EEA"/>
    <w:rsid w:val="00371AF9"/>
    <w:rsid w:val="003734F7"/>
    <w:rsid w:val="003904E3"/>
    <w:rsid w:val="003929E8"/>
    <w:rsid w:val="003A3A83"/>
    <w:rsid w:val="003A5B90"/>
    <w:rsid w:val="003B367A"/>
    <w:rsid w:val="003B78A7"/>
    <w:rsid w:val="003C578A"/>
    <w:rsid w:val="003D4D46"/>
    <w:rsid w:val="00446CD4"/>
    <w:rsid w:val="004470DB"/>
    <w:rsid w:val="00452CBD"/>
    <w:rsid w:val="0046475E"/>
    <w:rsid w:val="00465D65"/>
    <w:rsid w:val="00496CAE"/>
    <w:rsid w:val="004A3919"/>
    <w:rsid w:val="004C79B7"/>
    <w:rsid w:val="004E0CE5"/>
    <w:rsid w:val="004F00FF"/>
    <w:rsid w:val="004F26D4"/>
    <w:rsid w:val="00511E14"/>
    <w:rsid w:val="005301D1"/>
    <w:rsid w:val="00531762"/>
    <w:rsid w:val="005352CD"/>
    <w:rsid w:val="005462D1"/>
    <w:rsid w:val="00551E5D"/>
    <w:rsid w:val="005676E2"/>
    <w:rsid w:val="005709A1"/>
    <w:rsid w:val="00586FBF"/>
    <w:rsid w:val="00593349"/>
    <w:rsid w:val="00595A22"/>
    <w:rsid w:val="005A1807"/>
    <w:rsid w:val="005C24CF"/>
    <w:rsid w:val="005E1C24"/>
    <w:rsid w:val="005E586C"/>
    <w:rsid w:val="005E6350"/>
    <w:rsid w:val="005F2ACE"/>
    <w:rsid w:val="00614CEB"/>
    <w:rsid w:val="006201C5"/>
    <w:rsid w:val="00626AE6"/>
    <w:rsid w:val="00630B9B"/>
    <w:rsid w:val="006321FA"/>
    <w:rsid w:val="00633DA3"/>
    <w:rsid w:val="006363C2"/>
    <w:rsid w:val="0063675D"/>
    <w:rsid w:val="00651136"/>
    <w:rsid w:val="006555CE"/>
    <w:rsid w:val="0067718F"/>
    <w:rsid w:val="00692BA8"/>
    <w:rsid w:val="00697A8D"/>
    <w:rsid w:val="006A2FDD"/>
    <w:rsid w:val="006A472D"/>
    <w:rsid w:val="006B33AD"/>
    <w:rsid w:val="006C62D9"/>
    <w:rsid w:val="006C7077"/>
    <w:rsid w:val="006D2B03"/>
    <w:rsid w:val="006D5E3B"/>
    <w:rsid w:val="006D689E"/>
    <w:rsid w:val="006E180F"/>
    <w:rsid w:val="006E420A"/>
    <w:rsid w:val="006F05A0"/>
    <w:rsid w:val="00703588"/>
    <w:rsid w:val="007124B0"/>
    <w:rsid w:val="00715482"/>
    <w:rsid w:val="0072350A"/>
    <w:rsid w:val="00790271"/>
    <w:rsid w:val="00794A7F"/>
    <w:rsid w:val="007A3C56"/>
    <w:rsid w:val="007A47AC"/>
    <w:rsid w:val="007B2AEF"/>
    <w:rsid w:val="007B7022"/>
    <w:rsid w:val="007C1BDE"/>
    <w:rsid w:val="007D0002"/>
    <w:rsid w:val="007F1E24"/>
    <w:rsid w:val="00803D09"/>
    <w:rsid w:val="00805747"/>
    <w:rsid w:val="00807D73"/>
    <w:rsid w:val="00823042"/>
    <w:rsid w:val="008275C9"/>
    <w:rsid w:val="0083103F"/>
    <w:rsid w:val="00854B34"/>
    <w:rsid w:val="0087624F"/>
    <w:rsid w:val="0088173A"/>
    <w:rsid w:val="00883FC9"/>
    <w:rsid w:val="00890C14"/>
    <w:rsid w:val="00891623"/>
    <w:rsid w:val="008B15A4"/>
    <w:rsid w:val="008B15B3"/>
    <w:rsid w:val="008B24AB"/>
    <w:rsid w:val="008B27A0"/>
    <w:rsid w:val="008E7CB5"/>
    <w:rsid w:val="00924429"/>
    <w:rsid w:val="00934D8A"/>
    <w:rsid w:val="00937BFC"/>
    <w:rsid w:val="00951A85"/>
    <w:rsid w:val="00951BE9"/>
    <w:rsid w:val="009525EC"/>
    <w:rsid w:val="009835E4"/>
    <w:rsid w:val="00990FF8"/>
    <w:rsid w:val="00995777"/>
    <w:rsid w:val="009A1E1A"/>
    <w:rsid w:val="009C42AC"/>
    <w:rsid w:val="009D6093"/>
    <w:rsid w:val="009D6B5A"/>
    <w:rsid w:val="009E3ED9"/>
    <w:rsid w:val="009E5F78"/>
    <w:rsid w:val="009E6C7D"/>
    <w:rsid w:val="009F1FE6"/>
    <w:rsid w:val="00A13916"/>
    <w:rsid w:val="00A26D56"/>
    <w:rsid w:val="00A3080C"/>
    <w:rsid w:val="00A668FA"/>
    <w:rsid w:val="00AA3E77"/>
    <w:rsid w:val="00AA5EC3"/>
    <w:rsid w:val="00AB7AB4"/>
    <w:rsid w:val="00AC23D2"/>
    <w:rsid w:val="00AD085E"/>
    <w:rsid w:val="00AE3340"/>
    <w:rsid w:val="00AF6B07"/>
    <w:rsid w:val="00B40DA8"/>
    <w:rsid w:val="00B5363B"/>
    <w:rsid w:val="00B56F8C"/>
    <w:rsid w:val="00B71CBA"/>
    <w:rsid w:val="00B81194"/>
    <w:rsid w:val="00B82BD0"/>
    <w:rsid w:val="00B84042"/>
    <w:rsid w:val="00B92AD6"/>
    <w:rsid w:val="00BB0FC4"/>
    <w:rsid w:val="00BB239F"/>
    <w:rsid w:val="00BC16C7"/>
    <w:rsid w:val="00BC1F5D"/>
    <w:rsid w:val="00BC3A12"/>
    <w:rsid w:val="00BF012A"/>
    <w:rsid w:val="00C241C9"/>
    <w:rsid w:val="00C3377D"/>
    <w:rsid w:val="00C41CB9"/>
    <w:rsid w:val="00C536F3"/>
    <w:rsid w:val="00C71515"/>
    <w:rsid w:val="00C81152"/>
    <w:rsid w:val="00C92429"/>
    <w:rsid w:val="00C93BBA"/>
    <w:rsid w:val="00CB0DA9"/>
    <w:rsid w:val="00CB5316"/>
    <w:rsid w:val="00CB5516"/>
    <w:rsid w:val="00CC6002"/>
    <w:rsid w:val="00CC700A"/>
    <w:rsid w:val="00CD2247"/>
    <w:rsid w:val="00CD2E13"/>
    <w:rsid w:val="00CD7EB6"/>
    <w:rsid w:val="00CE4808"/>
    <w:rsid w:val="00CF70B8"/>
    <w:rsid w:val="00CF7C7A"/>
    <w:rsid w:val="00D016F5"/>
    <w:rsid w:val="00D70FF8"/>
    <w:rsid w:val="00D72411"/>
    <w:rsid w:val="00D81709"/>
    <w:rsid w:val="00D945C4"/>
    <w:rsid w:val="00DB030D"/>
    <w:rsid w:val="00DB0FD0"/>
    <w:rsid w:val="00DC0DFC"/>
    <w:rsid w:val="00DC5B84"/>
    <w:rsid w:val="00DF4104"/>
    <w:rsid w:val="00E023F1"/>
    <w:rsid w:val="00E04538"/>
    <w:rsid w:val="00E24189"/>
    <w:rsid w:val="00E349FC"/>
    <w:rsid w:val="00E64D9B"/>
    <w:rsid w:val="00E918DB"/>
    <w:rsid w:val="00E94F57"/>
    <w:rsid w:val="00E95001"/>
    <w:rsid w:val="00EC34FF"/>
    <w:rsid w:val="00EC3EE7"/>
    <w:rsid w:val="00EC71B5"/>
    <w:rsid w:val="00EE778B"/>
    <w:rsid w:val="00F30736"/>
    <w:rsid w:val="00F524F2"/>
    <w:rsid w:val="00F63330"/>
    <w:rsid w:val="00F6662C"/>
    <w:rsid w:val="00F733E3"/>
    <w:rsid w:val="00F81C52"/>
    <w:rsid w:val="00F836A4"/>
    <w:rsid w:val="00F86D92"/>
    <w:rsid w:val="00F87406"/>
    <w:rsid w:val="00F950C2"/>
    <w:rsid w:val="00FA03B7"/>
    <w:rsid w:val="00FA4C94"/>
    <w:rsid w:val="00FA4F81"/>
    <w:rsid w:val="00FB00AF"/>
    <w:rsid w:val="00FC725E"/>
    <w:rsid w:val="00FD3557"/>
    <w:rsid w:val="00FD7C27"/>
    <w:rsid w:val="00FE3AA8"/>
    <w:rsid w:val="00FF0818"/>
    <w:rsid w:val="00FF2138"/>
    <w:rsid w:val="00FF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D3E86C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C71B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C71B5"/>
    <w:rPr>
      <w:rFonts w:ascii="Courier" w:eastAsia="Times New Roman" w:hAnsi="Courier" w:cs="Times New Roman"/>
      <w:b/>
      <w:bCs/>
      <w:sz w:val="20"/>
      <w:szCs w:val="20"/>
      <w:lang w:eastAsia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E778B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4E0CE5"/>
    <w:pPr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8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C28378-2A45-478B-9432-D1A567FC2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Rodrigo Alexi  Garcia González</cp:lastModifiedBy>
  <cp:revision>2</cp:revision>
  <cp:lastPrinted>2020-01-08T14:53:00Z</cp:lastPrinted>
  <dcterms:created xsi:type="dcterms:W3CDTF">2024-01-25T19:02:00Z</dcterms:created>
  <dcterms:modified xsi:type="dcterms:W3CDTF">2024-01-25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